
<file path=[Content_Types].xml><?xml version="1.0" encoding="utf-8"?>
<Types xmlns="http://schemas.openxmlformats.org/package/2006/content-types">
  <Default Extension="jfif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DE9D9"/>
  <w:body>
    <w:p w14:paraId="28E84524" w14:textId="77777777" w:rsidR="00E52858" w:rsidRPr="00932D2B" w:rsidRDefault="00E52858" w:rsidP="00271691">
      <w:pPr>
        <w:jc w:val="center"/>
        <w:rPr>
          <w:rFonts w:cs="B Nazanin"/>
          <w:b/>
          <w:bCs/>
          <w:noProof/>
          <w:sz w:val="22"/>
          <w:szCs w:val="22"/>
          <w:rtl/>
        </w:rPr>
      </w:pPr>
      <w:r w:rsidRPr="00932D2B">
        <w:rPr>
          <w:rFonts w:cs="B Nazanin" w:hint="cs"/>
          <w:b/>
          <w:bCs/>
          <w:noProof/>
          <w:sz w:val="22"/>
          <w:szCs w:val="22"/>
          <w:rtl/>
        </w:rPr>
        <w:t>باسمه تعالی</w:t>
      </w:r>
    </w:p>
    <w:p w14:paraId="71B138E9" w14:textId="40C53AD3" w:rsidR="006A7087" w:rsidRPr="00540782" w:rsidRDefault="00026BE4" w:rsidP="00084A2F">
      <w:pPr>
        <w:jc w:val="center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noProof/>
          <w:sz w:val="32"/>
          <w:szCs w:val="32"/>
          <w:rtl/>
          <w:lang w:val="fa-IR" w:bidi="fa-IR"/>
        </w:rPr>
        <w:drawing>
          <wp:inline distT="0" distB="0" distL="0" distR="0" wp14:anchorId="696E9787" wp14:editId="7A5F6F2E">
            <wp:extent cx="901076" cy="802640"/>
            <wp:effectExtent l="0" t="0" r="0" b="0"/>
            <wp:docPr id="1427961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961026" name="Picture 1427961026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6097" cy="80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14D1" w14:textId="653F65D7" w:rsidR="00E52858" w:rsidRDefault="00E52858" w:rsidP="00E52858">
      <w:pPr>
        <w:tabs>
          <w:tab w:val="right" w:pos="1440"/>
        </w:tabs>
        <w:jc w:val="center"/>
        <w:rPr>
          <w:rFonts w:ascii="Tahoma" w:hAnsi="Tahoma" w:cs="B Nazanin"/>
          <w:sz w:val="22"/>
          <w:szCs w:val="22"/>
          <w:rtl/>
          <w:lang w:bidi="fa-IR"/>
        </w:rPr>
      </w:pPr>
      <w:r w:rsidRPr="00540782">
        <w:rPr>
          <w:rFonts w:ascii="Tahoma" w:hAnsi="Tahoma" w:cs="B Nazanin" w:hint="cs"/>
          <w:sz w:val="22"/>
          <w:szCs w:val="22"/>
          <w:rtl/>
          <w:lang w:bidi="fa-IR"/>
        </w:rPr>
        <w:t xml:space="preserve">دانشکده </w:t>
      </w:r>
      <w:r w:rsidR="00026BE4">
        <w:rPr>
          <w:rFonts w:ascii="Tahoma" w:hAnsi="Tahoma" w:cs="B Nazanin" w:hint="cs"/>
          <w:sz w:val="22"/>
          <w:szCs w:val="22"/>
          <w:rtl/>
          <w:lang w:bidi="fa-IR"/>
        </w:rPr>
        <w:t>ریاضی و کامپیوتر</w:t>
      </w:r>
    </w:p>
    <w:p w14:paraId="3F823E50" w14:textId="5285F6C6" w:rsidR="006A7087" w:rsidRDefault="00E52858" w:rsidP="009E5892">
      <w:pPr>
        <w:jc w:val="center"/>
        <w:rPr>
          <w:rFonts w:ascii="Tahoma" w:hAnsi="Tahoma" w:cs="B Nazanin"/>
          <w:sz w:val="22"/>
          <w:szCs w:val="22"/>
          <w:rtl/>
          <w:lang w:bidi="fa-IR"/>
        </w:rPr>
      </w:pPr>
      <w:r>
        <w:rPr>
          <w:rFonts w:ascii="Tahoma" w:hAnsi="Tahoma" w:cs="B Nazanin" w:hint="cs"/>
          <w:sz w:val="22"/>
          <w:szCs w:val="22"/>
          <w:rtl/>
          <w:lang w:bidi="fa-IR"/>
        </w:rPr>
        <w:t xml:space="preserve">گروه </w:t>
      </w:r>
      <w:r w:rsidR="00026BE4">
        <w:rPr>
          <w:rFonts w:ascii="Tahoma" w:hAnsi="Tahoma" w:cs="B Nazanin" w:hint="cs"/>
          <w:sz w:val="22"/>
          <w:szCs w:val="22"/>
          <w:rtl/>
          <w:lang w:bidi="fa-IR"/>
        </w:rPr>
        <w:t>علوم کامپیوتر</w:t>
      </w:r>
    </w:p>
    <w:p w14:paraId="697518ED" w14:textId="06EE61FA" w:rsidR="006A7087" w:rsidRDefault="00084D92" w:rsidP="00043D8A">
      <w:pPr>
        <w:jc w:val="center"/>
        <w:rPr>
          <w:rFonts w:ascii="Tahoma" w:hAnsi="Tahoma" w:cs="B Nazanin"/>
          <w:sz w:val="22"/>
          <w:szCs w:val="22"/>
          <w:rtl/>
          <w:lang w:bidi="fa-IR"/>
        </w:rPr>
      </w:pPr>
      <w:r>
        <w:rPr>
          <w:rFonts w:ascii="Tahoma" w:hAnsi="Tahoma" w:cs="B Nazanin" w:hint="cs"/>
          <w:sz w:val="22"/>
          <w:szCs w:val="22"/>
          <w:rtl/>
          <w:lang w:bidi="fa-IR"/>
        </w:rPr>
        <w:t>ترم اول 1404 - 1403</w:t>
      </w:r>
    </w:p>
    <w:p w14:paraId="6C1B731B" w14:textId="77777777" w:rsidR="00026BE4" w:rsidRDefault="00026BE4" w:rsidP="00043D8A">
      <w:pPr>
        <w:jc w:val="center"/>
        <w:rPr>
          <w:rFonts w:ascii="Tahoma" w:hAnsi="Tahoma" w:cs="B Nazanin"/>
          <w:sz w:val="22"/>
          <w:szCs w:val="22"/>
          <w:rtl/>
          <w:lang w:bidi="fa-IR"/>
        </w:rPr>
      </w:pPr>
    </w:p>
    <w:p w14:paraId="4C4A3CE7" w14:textId="77777777" w:rsidR="00043D8A" w:rsidRPr="002958EB" w:rsidRDefault="0013134E" w:rsidP="00B32E77">
      <w:pPr>
        <w:jc w:val="center"/>
        <w:rPr>
          <w:rFonts w:cs="B Nazanin"/>
          <w:b/>
          <w:bCs/>
          <w:color w:val="000000"/>
          <w:sz w:val="72"/>
          <w:szCs w:val="72"/>
          <w:rtl/>
          <w:lang w:bidi="fa-IR"/>
        </w:rPr>
      </w:pPr>
      <w:r w:rsidRPr="002958EB">
        <w:rPr>
          <w:rFonts w:cs="B Nazanin" w:hint="cs"/>
          <w:b/>
          <w:bCs/>
          <w:color w:val="000000"/>
          <w:sz w:val="72"/>
          <w:szCs w:val="72"/>
          <w:rtl/>
          <w:lang w:bidi="fa-IR"/>
        </w:rPr>
        <w:t>هوش مصنوعي</w:t>
      </w:r>
    </w:p>
    <w:p w14:paraId="7EBB85C0" w14:textId="77777777" w:rsidR="00E52858" w:rsidRDefault="00E52858" w:rsidP="00043D8A">
      <w:pPr>
        <w:jc w:val="center"/>
        <w:rPr>
          <w:rFonts w:cs="B Nazanin"/>
          <w:color w:val="000000"/>
          <w:sz w:val="26"/>
          <w:szCs w:val="26"/>
          <w:rtl/>
          <w:lang w:bidi="fa-IR"/>
        </w:rPr>
      </w:pPr>
    </w:p>
    <w:p w14:paraId="58DD6DD6" w14:textId="6E5FE354" w:rsidR="00043D8A" w:rsidRPr="002958EB" w:rsidRDefault="00043D8A" w:rsidP="00043D8A">
      <w:pPr>
        <w:jc w:val="center"/>
        <w:rPr>
          <w:rFonts w:cs="B Nazanin"/>
          <w:b/>
          <w:bCs/>
          <w:color w:val="000000"/>
          <w:sz w:val="32"/>
          <w:szCs w:val="32"/>
          <w:rtl/>
          <w:lang w:bidi="fa-IR"/>
        </w:rPr>
      </w:pPr>
      <w:r w:rsidRPr="002958EB">
        <w:rPr>
          <w:rFonts w:cs="B Nazanin"/>
          <w:b/>
          <w:bCs/>
          <w:color w:val="000000"/>
          <w:sz w:val="32"/>
          <w:szCs w:val="32"/>
          <w:rtl/>
          <w:lang w:bidi="fa-IR"/>
        </w:rPr>
        <w:t xml:space="preserve">گزارش شماره </w:t>
      </w:r>
      <w:r w:rsidR="00DE4F0E" w:rsidRPr="002958EB">
        <w:rPr>
          <w:rFonts w:cs="B Nazanin" w:hint="cs"/>
          <w:b/>
          <w:bCs/>
          <w:color w:val="000000"/>
          <w:sz w:val="32"/>
          <w:szCs w:val="32"/>
          <w:rtl/>
          <w:lang w:bidi="fa-IR"/>
        </w:rPr>
        <w:t>2</w:t>
      </w:r>
      <w:r w:rsidRPr="002958EB">
        <w:rPr>
          <w:rFonts w:cs="B Nazanin" w:hint="cs"/>
          <w:b/>
          <w:bCs/>
          <w:color w:val="000000"/>
          <w:sz w:val="32"/>
          <w:szCs w:val="32"/>
          <w:rtl/>
          <w:lang w:bidi="fa-IR"/>
        </w:rPr>
        <w:t>:</w:t>
      </w:r>
    </w:p>
    <w:p w14:paraId="34FE9B40" w14:textId="23C7B970" w:rsidR="002958EB" w:rsidRDefault="003F6F4C" w:rsidP="00043D8A">
      <w:pPr>
        <w:jc w:val="center"/>
        <w:rPr>
          <w:rFonts w:cs="B Nazanin"/>
          <w:color w:val="00B0F0"/>
          <w:sz w:val="52"/>
          <w:szCs w:val="52"/>
          <w:rtl/>
          <w:lang w:bidi="fa-IR"/>
        </w:rPr>
      </w:pPr>
      <w:r w:rsidRPr="008C50F1">
        <w:rPr>
          <w:rFonts w:cs="B Nazanin" w:hint="cs"/>
          <w:color w:val="00B0F0"/>
          <w:sz w:val="52"/>
          <w:szCs w:val="52"/>
          <w:rtl/>
          <w:lang w:bidi="fa-IR"/>
        </w:rPr>
        <w:t xml:space="preserve">حل </w:t>
      </w:r>
      <w:r w:rsidRPr="008C50F1">
        <w:rPr>
          <w:rFonts w:cs="B Nazanin"/>
          <w:color w:val="00B0F0"/>
          <w:sz w:val="52"/>
          <w:szCs w:val="52"/>
          <w:lang w:bidi="fa-IR"/>
        </w:rPr>
        <w:t xml:space="preserve"> </w:t>
      </w:r>
      <w:r w:rsidRPr="008C50F1">
        <w:rPr>
          <w:rFonts w:cs="B Nazanin" w:hint="cs"/>
          <w:color w:val="00B0F0"/>
          <w:sz w:val="52"/>
          <w:szCs w:val="52"/>
          <w:rtl/>
          <w:lang w:bidi="fa-IR"/>
        </w:rPr>
        <w:t>یکی از مسائل دنیای واقعی</w:t>
      </w:r>
      <w:r w:rsidR="002958EB">
        <w:rPr>
          <w:rFonts w:cs="B Nazanin" w:hint="cs"/>
          <w:color w:val="00B0F0"/>
          <w:sz w:val="52"/>
          <w:szCs w:val="52"/>
          <w:rtl/>
          <w:lang w:bidi="fa-IR"/>
        </w:rPr>
        <w:t xml:space="preserve"> </w:t>
      </w:r>
      <w:r w:rsidR="002958EB" w:rsidRPr="002958EB">
        <w:rPr>
          <w:rFonts w:cs="B Nazanin" w:hint="cs"/>
          <w:color w:val="1ED245"/>
          <w:sz w:val="32"/>
          <w:szCs w:val="32"/>
          <w:rtl/>
          <w:lang w:bidi="fa-IR"/>
        </w:rPr>
        <w:t>(معمای 8، فروشنده‌ی دوره‌گرد، زمان‌بندی کار، انتخاب ویژگی، 8 وزیر، کوله‌پشتی 0 و 1 و ...)</w:t>
      </w:r>
      <w:r w:rsidR="002958EB" w:rsidRPr="002958EB">
        <w:rPr>
          <w:rFonts w:cs="B Nazanin" w:hint="cs"/>
          <w:color w:val="00B0F0"/>
          <w:sz w:val="32"/>
          <w:szCs w:val="32"/>
          <w:rtl/>
          <w:lang w:bidi="fa-IR"/>
        </w:rPr>
        <w:t xml:space="preserve"> </w:t>
      </w:r>
    </w:p>
    <w:p w14:paraId="0B128907" w14:textId="1BB0BDD8" w:rsidR="00AA498F" w:rsidRPr="002958EB" w:rsidRDefault="003F6F4C" w:rsidP="002958EB">
      <w:pPr>
        <w:jc w:val="center"/>
        <w:rPr>
          <w:rFonts w:cs="B Nazanin"/>
          <w:sz w:val="18"/>
          <w:szCs w:val="18"/>
          <w:rtl/>
        </w:rPr>
      </w:pPr>
      <w:r w:rsidRPr="008C50F1">
        <w:rPr>
          <w:rFonts w:cs="B Nazanin" w:hint="cs"/>
          <w:color w:val="00B0F0"/>
          <w:sz w:val="52"/>
          <w:szCs w:val="52"/>
          <w:rtl/>
          <w:lang w:bidi="fa-IR"/>
        </w:rPr>
        <w:t xml:space="preserve"> با استفاده</w:t>
      </w:r>
      <w:r>
        <w:rPr>
          <w:rFonts w:cs="B Nazanin" w:hint="cs"/>
          <w:color w:val="00B0F0"/>
          <w:sz w:val="52"/>
          <w:szCs w:val="52"/>
          <w:rtl/>
          <w:lang w:bidi="fa-IR"/>
        </w:rPr>
        <w:t xml:space="preserve"> از الگوریتم‌های </w:t>
      </w:r>
      <w:r w:rsidR="00AA498F">
        <w:rPr>
          <w:rFonts w:cs="B Nazanin" w:hint="cs"/>
          <w:color w:val="00B0F0"/>
          <w:sz w:val="52"/>
          <w:szCs w:val="52"/>
          <w:rtl/>
          <w:lang w:bidi="fa-IR"/>
        </w:rPr>
        <w:t>فصل چهارم</w:t>
      </w:r>
      <w:r w:rsidR="002958EB">
        <w:rPr>
          <w:rFonts w:cs="B Nazanin" w:hint="cs"/>
          <w:color w:val="00B0F0"/>
          <w:sz w:val="52"/>
          <w:szCs w:val="52"/>
          <w:rtl/>
          <w:lang w:bidi="fa-IR"/>
        </w:rPr>
        <w:t xml:space="preserve">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(شبیه‌سازی حرارت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ژنتیک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بهینه‌سازی گروه ذرات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نهنگ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سنجاقک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خفاش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ملخ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گرگ خاکستری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مورچه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زنبور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ماهی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جستجوی ممنوعه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 xml:space="preserve">، 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رقابت استعماری</w:t>
      </w:r>
      <w:r w:rsidR="000F599D">
        <w:rPr>
          <w:rFonts w:cs="B Nazanin" w:hint="cs"/>
          <w:color w:val="1ED245"/>
          <w:sz w:val="32"/>
          <w:szCs w:val="32"/>
          <w:rtl/>
          <w:lang w:bidi="fa-IR"/>
        </w:rPr>
        <w:t>، تفاضل تکاملی، کرم شب‌تاب</w:t>
      </w:r>
      <w:r w:rsidR="002958EB" w:rsidRPr="002958EB">
        <w:rPr>
          <w:rFonts w:cs="B Nazanin" w:hint="cs"/>
          <w:color w:val="1ED245"/>
          <w:sz w:val="32"/>
          <w:szCs w:val="32"/>
          <w:rtl/>
          <w:lang w:bidi="fa-IR"/>
        </w:rPr>
        <w:t xml:space="preserve"> و ...</w:t>
      </w:r>
      <w:r w:rsidR="00AA498F" w:rsidRPr="002958EB">
        <w:rPr>
          <w:rFonts w:cs="B Nazanin" w:hint="cs"/>
          <w:color w:val="1ED245"/>
          <w:sz w:val="32"/>
          <w:szCs w:val="32"/>
          <w:rtl/>
          <w:lang w:bidi="fa-IR"/>
        </w:rPr>
        <w:t>)</w:t>
      </w:r>
    </w:p>
    <w:p w14:paraId="26015E33" w14:textId="77777777" w:rsidR="00540782" w:rsidRPr="00540782" w:rsidRDefault="00540782" w:rsidP="00043D8A">
      <w:pPr>
        <w:jc w:val="center"/>
        <w:rPr>
          <w:rFonts w:cs="B Nazanin"/>
          <w:sz w:val="32"/>
          <w:szCs w:val="32"/>
          <w:rtl/>
        </w:rPr>
      </w:pPr>
    </w:p>
    <w:p w14:paraId="1D87904A" w14:textId="689A2708" w:rsidR="006A7087" w:rsidRPr="002958EB" w:rsidRDefault="002958EB" w:rsidP="00043D8A">
      <w:pPr>
        <w:jc w:val="center"/>
        <w:rPr>
          <w:rFonts w:cs="B Nazanin"/>
          <w:b/>
          <w:bCs/>
          <w:sz w:val="32"/>
          <w:szCs w:val="28"/>
          <w:rtl/>
        </w:rPr>
      </w:pPr>
      <w:r w:rsidRPr="002958EB">
        <w:rPr>
          <w:rFonts w:cs="B Nazanin" w:hint="cs"/>
          <w:b/>
          <w:bCs/>
          <w:sz w:val="32"/>
          <w:szCs w:val="28"/>
          <w:rtl/>
        </w:rPr>
        <w:t xml:space="preserve">اعضای گروه: </w:t>
      </w:r>
    </w:p>
    <w:p w14:paraId="4FD2EB2B" w14:textId="77777777" w:rsidR="006A7087" w:rsidRDefault="006A7087" w:rsidP="00043D8A">
      <w:pPr>
        <w:jc w:val="center"/>
        <w:rPr>
          <w:rFonts w:cs="B Nazanin"/>
          <w:sz w:val="32"/>
          <w:szCs w:val="32"/>
          <w:rtl/>
        </w:rPr>
      </w:pPr>
    </w:p>
    <w:p w14:paraId="6994BA6B" w14:textId="77777777" w:rsidR="00540782" w:rsidRDefault="00540782" w:rsidP="00043D8A">
      <w:pPr>
        <w:jc w:val="center"/>
        <w:rPr>
          <w:rFonts w:cs="B Nazanin"/>
          <w:sz w:val="32"/>
          <w:szCs w:val="32"/>
          <w:rtl/>
        </w:rPr>
      </w:pPr>
    </w:p>
    <w:p w14:paraId="10CED06A" w14:textId="77777777" w:rsidR="00AE7D38" w:rsidRDefault="00AE7D38" w:rsidP="00043D8A">
      <w:pPr>
        <w:jc w:val="center"/>
        <w:rPr>
          <w:rFonts w:cs="B Nazanin"/>
          <w:sz w:val="32"/>
          <w:szCs w:val="32"/>
          <w:rtl/>
        </w:rPr>
      </w:pPr>
    </w:p>
    <w:p w14:paraId="47056ACD" w14:textId="77777777" w:rsidR="00AE7D38" w:rsidRPr="00540782" w:rsidRDefault="00AE7D38" w:rsidP="00043D8A">
      <w:pPr>
        <w:jc w:val="center"/>
        <w:rPr>
          <w:rFonts w:cs="B Nazanin"/>
          <w:sz w:val="32"/>
          <w:szCs w:val="32"/>
          <w:rtl/>
        </w:rPr>
      </w:pPr>
    </w:p>
    <w:p w14:paraId="09C086FF" w14:textId="77777777" w:rsidR="006A7087" w:rsidRPr="002958EB" w:rsidRDefault="006A7087" w:rsidP="00043D8A">
      <w:pPr>
        <w:jc w:val="center"/>
        <w:rPr>
          <w:rFonts w:cs="B Nazanin"/>
          <w:b/>
          <w:bCs/>
          <w:sz w:val="28"/>
          <w:szCs w:val="28"/>
          <w:rtl/>
        </w:rPr>
      </w:pPr>
      <w:r w:rsidRPr="002958EB">
        <w:rPr>
          <w:rFonts w:cs="B Nazanin" w:hint="cs"/>
          <w:b/>
          <w:bCs/>
          <w:sz w:val="28"/>
          <w:szCs w:val="28"/>
          <w:rtl/>
        </w:rPr>
        <w:t>استاد درس:</w:t>
      </w:r>
    </w:p>
    <w:p w14:paraId="3A079C3C" w14:textId="047F5CD3" w:rsidR="006A7087" w:rsidRPr="00540782" w:rsidRDefault="00026BE4" w:rsidP="00043D8A">
      <w:pPr>
        <w:jc w:val="center"/>
        <w:rPr>
          <w:rFonts w:cs="B Nazanin"/>
          <w:sz w:val="32"/>
          <w:szCs w:val="32"/>
          <w:rtl/>
          <w:lang w:bidi="fa-IR"/>
        </w:rPr>
      </w:pPr>
      <w:r>
        <w:rPr>
          <w:rFonts w:cs="B Nazanin" w:hint="cs"/>
          <w:sz w:val="32"/>
          <w:szCs w:val="32"/>
          <w:rtl/>
        </w:rPr>
        <w:t>ابوذر زندوکیلی</w:t>
      </w:r>
    </w:p>
    <w:p w14:paraId="4B574482" w14:textId="77777777" w:rsidR="00AE7D38" w:rsidRDefault="00AE7D38" w:rsidP="00043D8A">
      <w:pPr>
        <w:jc w:val="center"/>
        <w:rPr>
          <w:rFonts w:cs="B Nazanin"/>
          <w:b/>
          <w:bCs/>
          <w:szCs w:val="28"/>
          <w:rtl/>
          <w:lang w:bidi="fa-IR"/>
        </w:rPr>
      </w:pPr>
    </w:p>
    <w:p w14:paraId="40DC24A1" w14:textId="35DF1C8E" w:rsidR="00540782" w:rsidRPr="002958EB" w:rsidRDefault="00B64741" w:rsidP="00043D8A">
      <w:pPr>
        <w:jc w:val="center"/>
        <w:rPr>
          <w:rFonts w:cs="B Nazanin"/>
          <w:b/>
          <w:bCs/>
          <w:szCs w:val="28"/>
          <w:rtl/>
        </w:rPr>
      </w:pPr>
      <w:r w:rsidRPr="002958EB">
        <w:rPr>
          <w:rFonts w:cs="B Nazanin" w:hint="cs"/>
          <w:b/>
          <w:bCs/>
          <w:szCs w:val="28"/>
          <w:rtl/>
          <w:lang w:bidi="fa-IR"/>
        </w:rPr>
        <w:t>تاریخ</w:t>
      </w:r>
      <w:r w:rsidRPr="002958EB">
        <w:rPr>
          <w:rFonts w:cs="B Nazanin" w:hint="cs"/>
          <w:b/>
          <w:bCs/>
          <w:szCs w:val="28"/>
          <w:rtl/>
        </w:rPr>
        <w:t>:</w:t>
      </w:r>
    </w:p>
    <w:p w14:paraId="45696EAB" w14:textId="77777777" w:rsidR="00043D8A" w:rsidRDefault="00043D8A" w:rsidP="00043D8A">
      <w:pPr>
        <w:jc w:val="center"/>
        <w:rPr>
          <w:rFonts w:cs="B Nazanin"/>
          <w:sz w:val="20"/>
          <w:szCs w:val="20"/>
          <w:rtl/>
        </w:rPr>
        <w:sectPr w:rsidR="00043D8A" w:rsidSect="00043D8A">
          <w:pgSz w:w="12240" w:h="15840" w:code="1"/>
          <w:pgMar w:top="1440" w:right="1134" w:bottom="1440" w:left="1134" w:header="720" w:footer="720" w:gutter="0"/>
          <w:cols w:space="720"/>
          <w:docGrid w:linePitch="360"/>
        </w:sectPr>
      </w:pPr>
    </w:p>
    <w:p w14:paraId="14219778" w14:textId="603E77BF" w:rsidR="00AE7D38" w:rsidRDefault="00AE7D38" w:rsidP="00AE7D38">
      <w:pPr>
        <w:rPr>
          <w:rFonts w:cs="B Nazanin"/>
          <w:rtl/>
        </w:rPr>
      </w:pPr>
      <w:r w:rsidRPr="00AE7D38">
        <w:rPr>
          <w:rFonts w:cs="B Nazanin" w:hint="cs"/>
          <w:rtl/>
        </w:rPr>
        <w:lastRenderedPageBreak/>
        <w:t>تعدادی الگوریتم به همراه مخفف و سال انتشار به شرح زیر می‌باشد:</w:t>
      </w:r>
    </w:p>
    <w:p w14:paraId="68249FF1" w14:textId="77777777" w:rsidR="00AE7D38" w:rsidRPr="00AE7D38" w:rsidRDefault="00AE7D38" w:rsidP="00AE7D38">
      <w:pPr>
        <w:rPr>
          <w:rFonts w:cs="B Nazanin"/>
          <w:rtl/>
        </w:rPr>
      </w:pPr>
    </w:p>
    <w:p w14:paraId="47E9EAC2" w14:textId="6DEC0FA8" w:rsidR="00AA498F" w:rsidRPr="00AA498F" w:rsidRDefault="00AA498F" w:rsidP="00AE7D38">
      <w:pPr>
        <w:bidi w:val="0"/>
      </w:pPr>
      <w:r w:rsidRPr="00AA498F">
        <w:t>Genetic Algor</w:t>
      </w:r>
      <w:r>
        <w:t>it</w:t>
      </w:r>
      <w:r w:rsidRPr="00AA498F">
        <w:t xml:space="preserve">hm                                    </w:t>
      </w:r>
      <w:r>
        <w:t xml:space="preserve"> </w:t>
      </w:r>
      <w:r w:rsidRPr="00AA498F">
        <w:t xml:space="preserve">    </w:t>
      </w:r>
      <w:proofErr w:type="gramStart"/>
      <w:r w:rsidRPr="00AA498F">
        <w:t xml:space="preserve">   (</w:t>
      </w:r>
      <w:proofErr w:type="gramEnd"/>
      <w:r w:rsidRPr="00AA498F">
        <w:t>GA,1970)</w:t>
      </w:r>
    </w:p>
    <w:p w14:paraId="73DFE373" w14:textId="59B99DCD" w:rsidR="00AA498F" w:rsidRPr="00AA498F" w:rsidRDefault="00AA498F" w:rsidP="00AA498F">
      <w:pPr>
        <w:bidi w:val="0"/>
      </w:pPr>
      <w:r w:rsidRPr="00AA498F">
        <w:t xml:space="preserve">Simulated Annealing                                 </w:t>
      </w:r>
      <w:r>
        <w:t xml:space="preserve"> </w:t>
      </w:r>
      <w:r w:rsidRPr="00AA498F">
        <w:t xml:space="preserve">   </w:t>
      </w:r>
      <w:proofErr w:type="gramStart"/>
      <w:r w:rsidRPr="00AA498F">
        <w:t xml:space="preserve">   (</w:t>
      </w:r>
      <w:proofErr w:type="gramEnd"/>
      <w:r w:rsidRPr="00AA498F">
        <w:t>SA,1983)</w:t>
      </w:r>
    </w:p>
    <w:p w14:paraId="6F259DD9" w14:textId="33C64E61" w:rsidR="00AA498F" w:rsidRPr="00AA498F" w:rsidRDefault="00AA498F" w:rsidP="00AA498F">
      <w:pPr>
        <w:bidi w:val="0"/>
      </w:pPr>
      <w:r w:rsidRPr="00AA498F">
        <w:t xml:space="preserve">Tabu Search                                               </w:t>
      </w:r>
      <w:r>
        <w:t xml:space="preserve"> </w:t>
      </w:r>
      <w:r w:rsidRPr="00AA498F">
        <w:t xml:space="preserve">   </w:t>
      </w:r>
      <w:proofErr w:type="gramStart"/>
      <w:r w:rsidRPr="00AA498F">
        <w:t xml:space="preserve">   (</w:t>
      </w:r>
      <w:proofErr w:type="gramEnd"/>
      <w:r w:rsidRPr="00AA498F">
        <w:t>TS,1989)</w:t>
      </w:r>
    </w:p>
    <w:p w14:paraId="11257D67" w14:textId="679AAC06" w:rsidR="00AA498F" w:rsidRPr="00AA498F" w:rsidRDefault="00AA498F" w:rsidP="00AA498F">
      <w:pPr>
        <w:bidi w:val="0"/>
      </w:pPr>
      <w:r w:rsidRPr="00AA498F">
        <w:t xml:space="preserve">Ant Colony Optimization                          </w:t>
      </w:r>
      <w:r>
        <w:t xml:space="preserve"> </w:t>
      </w:r>
      <w:r w:rsidRPr="00AA498F">
        <w:t xml:space="preserve">   </w:t>
      </w:r>
      <w:proofErr w:type="gramStart"/>
      <w:r w:rsidRPr="00AA498F">
        <w:t xml:space="preserve">   (</w:t>
      </w:r>
      <w:proofErr w:type="gramEnd"/>
      <w:r w:rsidRPr="00AA498F">
        <w:t>ACO,1991)</w:t>
      </w:r>
    </w:p>
    <w:p w14:paraId="66489DBA" w14:textId="4A7AE471" w:rsidR="00AA498F" w:rsidRPr="00AA498F" w:rsidRDefault="00AA498F" w:rsidP="00AA498F">
      <w:pPr>
        <w:bidi w:val="0"/>
      </w:pPr>
      <w:r w:rsidRPr="00AA498F">
        <w:t xml:space="preserve">Cultural Algorithm                                     </w:t>
      </w:r>
      <w:r>
        <w:t xml:space="preserve"> </w:t>
      </w:r>
      <w:r w:rsidRPr="00AA498F">
        <w:t xml:space="preserve">  </w:t>
      </w:r>
      <w:proofErr w:type="gramStart"/>
      <w:r w:rsidRPr="00AA498F">
        <w:t xml:space="preserve">   (</w:t>
      </w:r>
      <w:proofErr w:type="gramEnd"/>
      <w:r w:rsidRPr="00AA498F">
        <w:t>CA,1991)</w:t>
      </w:r>
    </w:p>
    <w:p w14:paraId="0AD7C316" w14:textId="5AC4C9B4" w:rsidR="00AA498F" w:rsidRPr="00AA498F" w:rsidRDefault="00AA498F" w:rsidP="00AA498F">
      <w:pPr>
        <w:bidi w:val="0"/>
      </w:pPr>
      <w:r w:rsidRPr="00AA498F">
        <w:t>Particle Swarm Optimizatio</w:t>
      </w:r>
      <w:r>
        <w:t>n</w:t>
      </w:r>
      <w:r w:rsidRPr="00AA498F">
        <w:t xml:space="preserve">                      </w:t>
      </w:r>
      <w:r>
        <w:t xml:space="preserve"> </w:t>
      </w:r>
      <w:r w:rsidRPr="00AA498F">
        <w:t xml:space="preserve"> </w:t>
      </w:r>
      <w:proofErr w:type="gramStart"/>
      <w:r w:rsidRPr="00AA498F">
        <w:t xml:space="preserve">   (</w:t>
      </w:r>
      <w:proofErr w:type="gramEnd"/>
      <w:r w:rsidRPr="00AA498F">
        <w:t>PSO,1995)</w:t>
      </w:r>
    </w:p>
    <w:p w14:paraId="1263E6A8" w14:textId="1E94E250" w:rsidR="00AA498F" w:rsidRPr="00AA498F" w:rsidRDefault="00AA498F" w:rsidP="00AA498F">
      <w:pPr>
        <w:bidi w:val="0"/>
      </w:pPr>
      <w:r w:rsidRPr="00AA498F">
        <w:t xml:space="preserve">Differential Evolution                                   </w:t>
      </w:r>
      <w:proofErr w:type="gramStart"/>
      <w:r w:rsidRPr="00AA498F">
        <w:t xml:space="preserve">   (</w:t>
      </w:r>
      <w:proofErr w:type="gramEnd"/>
      <w:r w:rsidRPr="00AA498F">
        <w:t>DE,1997)</w:t>
      </w:r>
    </w:p>
    <w:p w14:paraId="1D946F55" w14:textId="5991F964" w:rsidR="00AA498F" w:rsidRPr="00AA498F" w:rsidRDefault="00AA498F" w:rsidP="00AA498F">
      <w:pPr>
        <w:bidi w:val="0"/>
      </w:pPr>
      <w:r w:rsidRPr="00AA498F">
        <w:t xml:space="preserve">Shuffled Frog Leaping Algorithm                 </w:t>
      </w:r>
      <w:proofErr w:type="gramStart"/>
      <w:r w:rsidRPr="00AA498F">
        <w:t xml:space="preserve">   (</w:t>
      </w:r>
      <w:proofErr w:type="gramEnd"/>
      <w:r w:rsidRPr="00AA498F">
        <w:t>SFAL,2000)</w:t>
      </w:r>
    </w:p>
    <w:p w14:paraId="627FE179" w14:textId="32899136" w:rsidR="00AA498F" w:rsidRPr="00AA498F" w:rsidRDefault="00AA498F" w:rsidP="00AA498F">
      <w:pPr>
        <w:bidi w:val="0"/>
      </w:pPr>
      <w:r w:rsidRPr="00AA498F">
        <w:t xml:space="preserve">Harmony Search                                            </w:t>
      </w:r>
      <w:proofErr w:type="gramStart"/>
      <w:r w:rsidRPr="00AA498F">
        <w:t xml:space="preserve">   (</w:t>
      </w:r>
      <w:proofErr w:type="gramEnd"/>
      <w:r w:rsidRPr="00AA498F">
        <w:t>HS,2001)</w:t>
      </w:r>
    </w:p>
    <w:p w14:paraId="5EF9D7BD" w14:textId="5C03ADFB" w:rsidR="00AA498F" w:rsidRPr="00AA498F" w:rsidRDefault="00AA498F" w:rsidP="00AA498F">
      <w:pPr>
        <w:bidi w:val="0"/>
      </w:pPr>
      <w:r w:rsidRPr="00AA498F">
        <w:t xml:space="preserve">Bees Algorithm                                              </w:t>
      </w:r>
      <w:proofErr w:type="gramStart"/>
      <w:r w:rsidRPr="00AA498F">
        <w:t xml:space="preserve">   (</w:t>
      </w:r>
      <w:proofErr w:type="gramEnd"/>
      <w:r w:rsidRPr="00AA498F">
        <w:t>BA,2055)</w:t>
      </w:r>
    </w:p>
    <w:p w14:paraId="31D6665F" w14:textId="5D6F1154" w:rsidR="00AA498F" w:rsidRPr="00AA498F" w:rsidRDefault="00AA498F" w:rsidP="00AA498F">
      <w:pPr>
        <w:bidi w:val="0"/>
      </w:pPr>
      <w:r w:rsidRPr="00AA498F">
        <w:t xml:space="preserve">Artificial Bee Colony                                     </w:t>
      </w:r>
      <w:proofErr w:type="gramStart"/>
      <w:r w:rsidRPr="00AA498F">
        <w:t xml:space="preserve">   (</w:t>
      </w:r>
      <w:proofErr w:type="gramEnd"/>
      <w:r w:rsidRPr="00AA498F">
        <w:t>ABC,2005)</w:t>
      </w:r>
    </w:p>
    <w:p w14:paraId="092215E5" w14:textId="14181161" w:rsidR="00AA498F" w:rsidRPr="00AA498F" w:rsidRDefault="00AA498F" w:rsidP="00AA498F">
      <w:pPr>
        <w:bidi w:val="0"/>
      </w:pPr>
      <w:r w:rsidRPr="00AA498F">
        <w:t xml:space="preserve">Invasive Weed Optimization                     </w:t>
      </w:r>
      <w:r>
        <w:t xml:space="preserve"> </w:t>
      </w:r>
      <w:r w:rsidRPr="00AA498F">
        <w:t xml:space="preserve">    </w:t>
      </w:r>
      <w:proofErr w:type="gramStart"/>
      <w:r w:rsidRPr="00AA498F">
        <w:t xml:space="preserve">   (</w:t>
      </w:r>
      <w:proofErr w:type="gramEnd"/>
      <w:r w:rsidRPr="00AA498F">
        <w:t>IWO,2006)</w:t>
      </w:r>
    </w:p>
    <w:p w14:paraId="7BAE9B53" w14:textId="156EB6E7" w:rsidR="00AA498F" w:rsidRPr="00AA498F" w:rsidRDefault="00AA498F" w:rsidP="00AA498F">
      <w:pPr>
        <w:bidi w:val="0"/>
      </w:pPr>
      <w:r w:rsidRPr="00AA498F">
        <w:t xml:space="preserve">Imperialist Competitive Algorithm                </w:t>
      </w:r>
      <w:proofErr w:type="gramStart"/>
      <w:r w:rsidRPr="00AA498F">
        <w:t xml:space="preserve">   (</w:t>
      </w:r>
      <w:proofErr w:type="gramEnd"/>
      <w:r w:rsidRPr="00AA498F">
        <w:t>ICA,2007)</w:t>
      </w:r>
    </w:p>
    <w:p w14:paraId="7489B4A3" w14:textId="7C2AEA62" w:rsidR="00AA498F" w:rsidRPr="00AA498F" w:rsidRDefault="00AA498F" w:rsidP="00AA498F">
      <w:pPr>
        <w:bidi w:val="0"/>
      </w:pPr>
      <w:r w:rsidRPr="00AA498F">
        <w:t>Bio geography Based Optimizatio</w:t>
      </w:r>
      <w:r>
        <w:t>n</w:t>
      </w:r>
      <w:r w:rsidRPr="00AA498F">
        <w:t xml:space="preserve">               </w:t>
      </w:r>
      <w:proofErr w:type="gramStart"/>
      <w:r w:rsidRPr="00AA498F">
        <w:t xml:space="preserve">   (</w:t>
      </w:r>
      <w:proofErr w:type="gramEnd"/>
      <w:r w:rsidRPr="00AA498F">
        <w:t>BBO,2008)</w:t>
      </w:r>
    </w:p>
    <w:p w14:paraId="61E3CA39" w14:textId="245FAA75" w:rsidR="00AA498F" w:rsidRPr="00AA498F" w:rsidRDefault="00AA498F" w:rsidP="00AA498F">
      <w:pPr>
        <w:bidi w:val="0"/>
      </w:pPr>
      <w:r w:rsidRPr="00AA498F">
        <w:t xml:space="preserve">Firefly Algorithm                                           </w:t>
      </w:r>
      <w:proofErr w:type="gramStart"/>
      <w:r w:rsidRPr="00AA498F">
        <w:t xml:space="preserve">   (</w:t>
      </w:r>
      <w:proofErr w:type="gramEnd"/>
      <w:r w:rsidRPr="00AA498F">
        <w:t>FA,2008)</w:t>
      </w:r>
    </w:p>
    <w:p w14:paraId="7AD1D408" w14:textId="76260FF5" w:rsidR="00AA498F" w:rsidRPr="00AA498F" w:rsidRDefault="00AA498F" w:rsidP="00AA498F">
      <w:pPr>
        <w:bidi w:val="0"/>
      </w:pPr>
      <w:r w:rsidRPr="00AA498F">
        <w:t xml:space="preserve">Cuckoo Search                                               </w:t>
      </w:r>
      <w:proofErr w:type="gramStart"/>
      <w:r w:rsidRPr="00AA498F">
        <w:t xml:space="preserve">   (</w:t>
      </w:r>
      <w:proofErr w:type="gramEnd"/>
      <w:r w:rsidRPr="00AA498F">
        <w:t>CS,2009)</w:t>
      </w:r>
    </w:p>
    <w:p w14:paraId="5EC02340" w14:textId="2730443F" w:rsidR="00AA498F" w:rsidRDefault="00AA498F" w:rsidP="00AA498F">
      <w:pPr>
        <w:bidi w:val="0"/>
      </w:pPr>
      <w:r w:rsidRPr="00AA498F">
        <w:t>Gravi</w:t>
      </w:r>
      <w:r>
        <w:t>t</w:t>
      </w:r>
      <w:r w:rsidRPr="00AA498F">
        <w:t xml:space="preserve">ational Search Algorithm                     </w:t>
      </w:r>
      <w:proofErr w:type="gramStart"/>
      <w:r w:rsidRPr="00AA498F">
        <w:t xml:space="preserve">   (</w:t>
      </w:r>
      <w:proofErr w:type="gramEnd"/>
      <w:r w:rsidRPr="00AA498F">
        <w:t>GSA,2009)</w:t>
      </w:r>
    </w:p>
    <w:p w14:paraId="5BA91C1F" w14:textId="7F21380F" w:rsidR="00AA498F" w:rsidRPr="00AA498F" w:rsidRDefault="00AA498F" w:rsidP="00AA498F">
      <w:pPr>
        <w:bidi w:val="0"/>
      </w:pPr>
      <w:r w:rsidRPr="00AA498F">
        <w:t xml:space="preserve">League Championship Algorithm                  </w:t>
      </w:r>
      <w:proofErr w:type="gramStart"/>
      <w:r w:rsidRPr="00AA498F">
        <w:t xml:space="preserve">   (</w:t>
      </w:r>
      <w:proofErr w:type="gramEnd"/>
      <w:r w:rsidRPr="00AA498F">
        <w:t>LCA,2009)</w:t>
      </w:r>
    </w:p>
    <w:p w14:paraId="01A8C3FB" w14:textId="77777777" w:rsidR="00AA498F" w:rsidRPr="00AA498F" w:rsidRDefault="00AA498F" w:rsidP="00AA498F">
      <w:pPr>
        <w:bidi w:val="0"/>
      </w:pPr>
      <w:r w:rsidRPr="00AA498F">
        <w:t xml:space="preserve">Bat Algorithm                                                 </w:t>
      </w:r>
      <w:proofErr w:type="gramStart"/>
      <w:r w:rsidRPr="00AA498F">
        <w:t xml:space="preserve">   (</w:t>
      </w:r>
      <w:proofErr w:type="gramEnd"/>
      <w:r w:rsidRPr="00AA498F">
        <w:t>BA,2010)</w:t>
      </w:r>
    </w:p>
    <w:p w14:paraId="42732B2E" w14:textId="118BBE45" w:rsidR="00AA498F" w:rsidRPr="00AA498F" w:rsidRDefault="00AA498F" w:rsidP="00AA498F">
      <w:pPr>
        <w:bidi w:val="0"/>
      </w:pPr>
      <w:r w:rsidRPr="00AA498F">
        <w:t>Wind Driven Optimizatio</w:t>
      </w:r>
      <w:r>
        <w:t>n</w:t>
      </w:r>
      <w:r w:rsidRPr="00AA498F">
        <w:t xml:space="preserve">                             </w:t>
      </w:r>
      <w:proofErr w:type="gramStart"/>
      <w:r w:rsidRPr="00AA498F">
        <w:t xml:space="preserve">   (</w:t>
      </w:r>
      <w:proofErr w:type="gramEnd"/>
      <w:r w:rsidRPr="00AA498F">
        <w:t>WDO,2010)</w:t>
      </w:r>
    </w:p>
    <w:p w14:paraId="574C69FD" w14:textId="320A334B" w:rsidR="00AA498F" w:rsidRPr="00AA498F" w:rsidRDefault="00AA498F" w:rsidP="00AA498F">
      <w:pPr>
        <w:bidi w:val="0"/>
      </w:pPr>
      <w:r w:rsidRPr="00AA498F">
        <w:t>Teaching Learning</w:t>
      </w:r>
      <w:r>
        <w:t>-</w:t>
      </w:r>
      <w:r w:rsidRPr="00AA498F">
        <w:t xml:space="preserve">Based Optimization         </w:t>
      </w:r>
      <w:proofErr w:type="gramStart"/>
      <w:r w:rsidRPr="00AA498F">
        <w:t xml:space="preserve">   (</w:t>
      </w:r>
      <w:proofErr w:type="gramEnd"/>
      <w:r w:rsidRPr="00AA498F">
        <w:t>TLBO,2011)</w:t>
      </w:r>
    </w:p>
    <w:p w14:paraId="298AF1E4" w14:textId="7AB2A8E2" w:rsidR="00AA498F" w:rsidRPr="00AA498F" w:rsidRDefault="00AA498F" w:rsidP="00AA498F">
      <w:pPr>
        <w:bidi w:val="0"/>
      </w:pPr>
      <w:r w:rsidRPr="00AA498F">
        <w:t xml:space="preserve">Water Cycle Algorithm                                   </w:t>
      </w:r>
      <w:proofErr w:type="gramStart"/>
      <w:r w:rsidRPr="00AA498F">
        <w:t xml:space="preserve">   (</w:t>
      </w:r>
      <w:proofErr w:type="gramEnd"/>
      <w:r w:rsidRPr="00AA498F">
        <w:t>WCA,2012)</w:t>
      </w:r>
    </w:p>
    <w:p w14:paraId="526E8FA5" w14:textId="3563EA2B" w:rsidR="00AA498F" w:rsidRPr="00AA498F" w:rsidRDefault="00AA498F" w:rsidP="00AA498F">
      <w:pPr>
        <w:bidi w:val="0"/>
      </w:pPr>
      <w:r w:rsidRPr="00AA498F">
        <w:t xml:space="preserve">Grey Wolf Optimizer                                      </w:t>
      </w:r>
      <w:proofErr w:type="gramStart"/>
      <w:r w:rsidRPr="00AA498F">
        <w:t xml:space="preserve">   (</w:t>
      </w:r>
      <w:proofErr w:type="gramEnd"/>
      <w:r w:rsidRPr="00AA498F">
        <w:t>GWO,2014)</w:t>
      </w:r>
    </w:p>
    <w:p w14:paraId="76898248" w14:textId="41715F5A" w:rsidR="00AA498F" w:rsidRPr="00AA498F" w:rsidRDefault="00AA498F" w:rsidP="00AA498F">
      <w:pPr>
        <w:bidi w:val="0"/>
      </w:pPr>
      <w:r w:rsidRPr="00AA498F">
        <w:t xml:space="preserve">Chicken Swarm Optimization                         </w:t>
      </w:r>
      <w:proofErr w:type="gramStart"/>
      <w:r w:rsidRPr="00AA498F">
        <w:t xml:space="preserve">   (</w:t>
      </w:r>
      <w:proofErr w:type="gramEnd"/>
      <w:r w:rsidRPr="00AA498F">
        <w:t>CSO,2014)</w:t>
      </w:r>
    </w:p>
    <w:p w14:paraId="14580017" w14:textId="6F8118DB" w:rsidR="00AA498F" w:rsidRPr="00AA498F" w:rsidRDefault="00AA498F" w:rsidP="00AA498F">
      <w:pPr>
        <w:bidi w:val="0"/>
      </w:pPr>
      <w:r w:rsidRPr="00AA498F">
        <w:t>Optics Inspi</w:t>
      </w:r>
      <w:r>
        <w:t>re</w:t>
      </w:r>
      <w:r w:rsidRPr="00AA498F">
        <w:t xml:space="preserve">d Optimization                          </w:t>
      </w:r>
      <w:proofErr w:type="gramStart"/>
      <w:r w:rsidRPr="00AA498F">
        <w:t xml:space="preserve">   (</w:t>
      </w:r>
      <w:proofErr w:type="gramEnd"/>
      <w:r w:rsidRPr="00AA498F">
        <w:t>OIO,2015)</w:t>
      </w:r>
    </w:p>
    <w:p w14:paraId="0F08369E" w14:textId="61A6D6EF" w:rsidR="00AA498F" w:rsidRPr="00AA498F" w:rsidRDefault="00AA498F" w:rsidP="00AA498F">
      <w:pPr>
        <w:bidi w:val="0"/>
      </w:pPr>
      <w:r w:rsidRPr="00AA498F">
        <w:t xml:space="preserve">Social Spider Algorithm                                  </w:t>
      </w:r>
      <w:proofErr w:type="gramStart"/>
      <w:r w:rsidRPr="00AA498F">
        <w:t xml:space="preserve">   (</w:t>
      </w:r>
      <w:proofErr w:type="gramEnd"/>
      <w:r w:rsidRPr="00AA498F">
        <w:t>SSA,2015)</w:t>
      </w:r>
    </w:p>
    <w:p w14:paraId="49241115" w14:textId="42CE96A9" w:rsidR="00AA498F" w:rsidRPr="00AA498F" w:rsidRDefault="00AA498F" w:rsidP="00AA498F">
      <w:pPr>
        <w:bidi w:val="0"/>
      </w:pPr>
      <w:r w:rsidRPr="00AA498F">
        <w:t>Stoc</w:t>
      </w:r>
      <w:r>
        <w:t>h</w:t>
      </w:r>
      <w:r w:rsidRPr="00AA498F">
        <w:t xml:space="preserve">astic Fractal Search                                 </w:t>
      </w:r>
      <w:proofErr w:type="gramStart"/>
      <w:r w:rsidRPr="00AA498F">
        <w:t xml:space="preserve">   (</w:t>
      </w:r>
      <w:proofErr w:type="gramEnd"/>
      <w:r w:rsidRPr="00AA498F">
        <w:t>SFS,2015)</w:t>
      </w:r>
    </w:p>
    <w:p w14:paraId="07B029A0" w14:textId="05618E24" w:rsidR="00AA498F" w:rsidRPr="00AA498F" w:rsidRDefault="00AA498F" w:rsidP="00AA498F">
      <w:pPr>
        <w:bidi w:val="0"/>
      </w:pPr>
      <w:r w:rsidRPr="00AA498F">
        <w:t xml:space="preserve">The Ant Lion Optimizer                                   </w:t>
      </w:r>
      <w:proofErr w:type="gramStart"/>
      <w:r w:rsidRPr="00AA498F">
        <w:t xml:space="preserve">   (</w:t>
      </w:r>
      <w:proofErr w:type="gramEnd"/>
      <w:r w:rsidRPr="00AA498F">
        <w:t>ALO,2015)</w:t>
      </w:r>
    </w:p>
    <w:p w14:paraId="0C398E2F" w14:textId="75F7B482" w:rsidR="00AA498F" w:rsidRPr="00AA498F" w:rsidRDefault="00AA498F" w:rsidP="00AA498F">
      <w:pPr>
        <w:bidi w:val="0"/>
      </w:pPr>
      <w:r w:rsidRPr="00AA498F">
        <w:t xml:space="preserve">Sine Cosine Algorithm                                     </w:t>
      </w:r>
      <w:proofErr w:type="gramStart"/>
      <w:r w:rsidRPr="00AA498F">
        <w:t xml:space="preserve">   (</w:t>
      </w:r>
      <w:proofErr w:type="gramEnd"/>
      <w:r w:rsidRPr="00AA498F">
        <w:t>SCA,2016)</w:t>
      </w:r>
    </w:p>
    <w:p w14:paraId="17105740" w14:textId="6E1472F4" w:rsidR="00AA498F" w:rsidRPr="00AA498F" w:rsidRDefault="00AA498F" w:rsidP="00AA498F">
      <w:pPr>
        <w:bidi w:val="0"/>
      </w:pPr>
      <w:r w:rsidRPr="00AA498F">
        <w:t xml:space="preserve">Whale Optimization Algorithm                        </w:t>
      </w:r>
      <w:proofErr w:type="gramStart"/>
      <w:r w:rsidRPr="00AA498F">
        <w:t xml:space="preserve">   (</w:t>
      </w:r>
      <w:proofErr w:type="gramEnd"/>
      <w:r w:rsidRPr="00AA498F">
        <w:t>WOA,2016)</w:t>
      </w:r>
    </w:p>
    <w:p w14:paraId="68EFF23D" w14:textId="2ABA7267" w:rsidR="00AA498F" w:rsidRPr="00AA498F" w:rsidRDefault="00AA498F" w:rsidP="00AA498F">
      <w:pPr>
        <w:bidi w:val="0"/>
      </w:pPr>
      <w:r w:rsidRPr="00AA498F">
        <w:t xml:space="preserve">Grasshopper Optimization Algorithm              </w:t>
      </w:r>
      <w:proofErr w:type="gramStart"/>
      <w:r w:rsidRPr="00AA498F">
        <w:t xml:space="preserve">   (</w:t>
      </w:r>
      <w:proofErr w:type="gramEnd"/>
      <w:r w:rsidRPr="00AA498F">
        <w:t>GOA, 2017)</w:t>
      </w:r>
    </w:p>
    <w:p w14:paraId="582CECA5" w14:textId="19E7556C" w:rsidR="00AA498F" w:rsidRPr="00AA498F" w:rsidRDefault="00AA498F" w:rsidP="00AA498F">
      <w:pPr>
        <w:bidi w:val="0"/>
      </w:pPr>
      <w:r w:rsidRPr="00AA498F">
        <w:t xml:space="preserve">Pathfinder Algorithm                                   </w:t>
      </w:r>
      <w:r w:rsidRPr="00AA498F">
        <w:rPr>
          <w:rtl/>
          <w:lang w:bidi="fa-IR"/>
        </w:rPr>
        <w:t xml:space="preserve">    </w:t>
      </w:r>
      <w:r w:rsidRPr="00AA498F">
        <w:t xml:space="preserve"> </w:t>
      </w:r>
      <w:proofErr w:type="gramStart"/>
      <w:r w:rsidRPr="00AA498F">
        <w:t xml:space="preserve">   (</w:t>
      </w:r>
      <w:proofErr w:type="gramEnd"/>
      <w:r w:rsidRPr="00AA498F">
        <w:t>PFA, 2019)</w:t>
      </w:r>
    </w:p>
    <w:p w14:paraId="571223BD" w14:textId="6925FE84" w:rsidR="00AA498F" w:rsidRPr="00AA498F" w:rsidRDefault="00834B77" w:rsidP="00AA498F">
      <w:pPr>
        <w:bidi w:val="0"/>
      </w:pPr>
      <w:r>
        <w:rPr>
          <w:rFonts w:hint="cs"/>
          <w:rtl/>
        </w:rPr>
        <w:t>.....</w:t>
      </w:r>
    </w:p>
    <w:p w14:paraId="20767391" w14:textId="2EB45059" w:rsidR="00AA498F" w:rsidRDefault="00AA498F" w:rsidP="00026BE4"/>
    <w:p w14:paraId="27AF5E7A" w14:textId="77777777" w:rsidR="00AA498F" w:rsidRDefault="00AA498F" w:rsidP="00026BE4">
      <w:pPr>
        <w:rPr>
          <w:rtl/>
        </w:rPr>
      </w:pPr>
    </w:p>
    <w:p w14:paraId="0B7BFD62" w14:textId="77777777" w:rsidR="00AA498F" w:rsidRPr="00AE7D38" w:rsidRDefault="00AA498F" w:rsidP="00026BE4">
      <w:pPr>
        <w:rPr>
          <w:rFonts w:cs="B Nazanin"/>
          <w:rtl/>
        </w:rPr>
      </w:pPr>
    </w:p>
    <w:p w14:paraId="60D22E4C" w14:textId="7B3C4DF3" w:rsidR="00026BE4" w:rsidRPr="00AE7D38" w:rsidRDefault="00AA498F" w:rsidP="00026BE4">
      <w:pPr>
        <w:rPr>
          <w:rFonts w:cs="B Nazanin"/>
          <w:rtl/>
        </w:rPr>
      </w:pPr>
      <w:r w:rsidRPr="00AE7D38">
        <w:rPr>
          <w:rFonts w:cs="B Nazanin" w:hint="cs"/>
          <w:rtl/>
        </w:rPr>
        <w:t>1</w:t>
      </w:r>
      <w:r w:rsidR="00026BE4" w:rsidRPr="00AE7D38">
        <w:rPr>
          <w:rFonts w:cs="B Nazanin" w:hint="cs"/>
          <w:rtl/>
        </w:rPr>
        <w:t xml:space="preserve">- </w:t>
      </w:r>
      <w:r w:rsidR="00043D8A" w:rsidRPr="00AE7D38">
        <w:rPr>
          <w:rFonts w:cs="B Nazanin" w:hint="cs"/>
          <w:rtl/>
        </w:rPr>
        <w:t>چکیده</w:t>
      </w:r>
      <w:r w:rsidR="00026BE4" w:rsidRPr="00AE7D38">
        <w:rPr>
          <w:rFonts w:cs="B Nazanin" w:hint="cs"/>
          <w:rtl/>
        </w:rPr>
        <w:t xml:space="preserve"> :</w:t>
      </w:r>
    </w:p>
    <w:p w14:paraId="108E8217" w14:textId="108552C1" w:rsidR="00026BE4" w:rsidRPr="00AE7D38" w:rsidRDefault="00026BE4" w:rsidP="00026BE4">
      <w:pPr>
        <w:rPr>
          <w:rFonts w:cs="B Nazanin"/>
          <w:rtl/>
        </w:rPr>
      </w:pPr>
      <w:r w:rsidRPr="00AE7D38">
        <w:rPr>
          <w:rFonts w:cs="B Nazanin" w:hint="cs"/>
          <w:rtl/>
        </w:rPr>
        <w:t xml:space="preserve">2- </w:t>
      </w:r>
      <w:r w:rsidR="00B32E77" w:rsidRPr="00AE7D38">
        <w:rPr>
          <w:rFonts w:cs="B Nazanin"/>
          <w:rtl/>
        </w:rPr>
        <w:t>روش</w:t>
      </w:r>
      <w:r w:rsidR="004F099B" w:rsidRPr="00AE7D38">
        <w:rPr>
          <w:rFonts w:cs="B Nazanin" w:hint="cs"/>
          <w:rtl/>
        </w:rPr>
        <w:t>‌</w:t>
      </w:r>
      <w:r w:rsidR="00B32E77" w:rsidRPr="00AE7D38">
        <w:rPr>
          <w:rFonts w:cs="B Nazanin"/>
          <w:rtl/>
        </w:rPr>
        <w:t>های به کار رفته</w:t>
      </w:r>
      <w:r w:rsidR="00A140EA">
        <w:rPr>
          <w:rFonts w:cs="B Nazanin" w:hint="cs"/>
          <w:rtl/>
        </w:rPr>
        <w:t xml:space="preserve"> :</w:t>
      </w:r>
      <w:r w:rsidR="00B32E77" w:rsidRPr="00AE7D38">
        <w:rPr>
          <w:rFonts w:cs="B Nazanin"/>
        </w:rPr>
        <w:t xml:space="preserve"> </w:t>
      </w:r>
      <w:r w:rsidRPr="00AE7D38">
        <w:rPr>
          <w:rFonts w:cs="B Nazanin" w:hint="cs"/>
          <w:rtl/>
        </w:rPr>
        <w:t xml:space="preserve"> </w:t>
      </w:r>
    </w:p>
    <w:p w14:paraId="07DF51A5" w14:textId="24862FBA" w:rsidR="00026BE4" w:rsidRPr="00AE7D38" w:rsidRDefault="00026BE4" w:rsidP="00026BE4">
      <w:pPr>
        <w:rPr>
          <w:rFonts w:cs="B Nazanin"/>
          <w:rtl/>
        </w:rPr>
      </w:pPr>
      <w:r w:rsidRPr="00AE7D38">
        <w:rPr>
          <w:rFonts w:cs="B Nazanin" w:hint="cs"/>
          <w:rtl/>
        </w:rPr>
        <w:t xml:space="preserve">3- </w:t>
      </w:r>
      <w:r w:rsidR="00B32E77" w:rsidRPr="00AE7D38">
        <w:rPr>
          <w:rFonts w:cs="B Nazanin"/>
          <w:rtl/>
        </w:rPr>
        <w:t xml:space="preserve">شبیه‌سازی </w:t>
      </w:r>
      <w:r w:rsidR="00A140EA">
        <w:rPr>
          <w:rFonts w:cs="B Nazanin" w:hint="cs"/>
          <w:rtl/>
        </w:rPr>
        <w:t>:</w:t>
      </w:r>
    </w:p>
    <w:p w14:paraId="7FB6E72E" w14:textId="043BCC07" w:rsidR="00026BE4" w:rsidRPr="00AE7D38" w:rsidRDefault="00026BE4" w:rsidP="00026BE4">
      <w:pPr>
        <w:rPr>
          <w:rFonts w:cs="B Nazanin"/>
          <w:rtl/>
        </w:rPr>
      </w:pPr>
      <w:r w:rsidRPr="00AE7D38">
        <w:rPr>
          <w:rFonts w:cs="B Nazanin" w:hint="cs"/>
          <w:rtl/>
        </w:rPr>
        <w:t xml:space="preserve">4- </w:t>
      </w:r>
      <w:r w:rsidR="007156EE" w:rsidRPr="00AE7D38">
        <w:rPr>
          <w:rFonts w:cs="B Nazanin" w:hint="cs"/>
          <w:rtl/>
        </w:rPr>
        <w:t xml:space="preserve">نتیجه گیری </w:t>
      </w:r>
      <w:r w:rsidR="00A140EA">
        <w:rPr>
          <w:rFonts w:cs="B Nazanin" w:hint="cs"/>
          <w:rtl/>
        </w:rPr>
        <w:t>:</w:t>
      </w:r>
    </w:p>
    <w:p w14:paraId="3D2BBE9B" w14:textId="66519D6D" w:rsidR="00026BE4" w:rsidRPr="00AE7D38" w:rsidRDefault="00026BE4" w:rsidP="00026BE4">
      <w:pPr>
        <w:rPr>
          <w:rFonts w:cs="B Nazanin"/>
          <w:rtl/>
        </w:rPr>
      </w:pPr>
      <w:r w:rsidRPr="00AE7D38">
        <w:rPr>
          <w:rFonts w:cs="B Nazanin" w:hint="cs"/>
          <w:rtl/>
        </w:rPr>
        <w:t xml:space="preserve">5- </w:t>
      </w:r>
      <w:r w:rsidR="00B32E77" w:rsidRPr="00AE7D38">
        <w:rPr>
          <w:rFonts w:cs="B Nazanin"/>
          <w:rtl/>
        </w:rPr>
        <w:t>مراجع</w:t>
      </w:r>
      <w:r w:rsidR="00A140EA">
        <w:rPr>
          <w:rFonts w:cs="B Nazanin" w:hint="cs"/>
          <w:rtl/>
        </w:rPr>
        <w:t>:</w:t>
      </w:r>
      <w:r w:rsidR="00B32E77" w:rsidRPr="00AE7D38">
        <w:rPr>
          <w:rFonts w:cs="B Nazanin"/>
        </w:rPr>
        <w:t xml:space="preserve"> </w:t>
      </w:r>
    </w:p>
    <w:p w14:paraId="67391684" w14:textId="4F0588DD" w:rsidR="00A22209" w:rsidRPr="00AE7D38" w:rsidRDefault="00026BE4" w:rsidP="00026BE4">
      <w:pPr>
        <w:rPr>
          <w:rFonts w:cs="B Nazanin"/>
        </w:rPr>
      </w:pPr>
      <w:r w:rsidRPr="00AE7D38">
        <w:rPr>
          <w:rFonts w:cs="B Nazanin" w:hint="cs"/>
          <w:rtl/>
        </w:rPr>
        <w:t xml:space="preserve">6- </w:t>
      </w:r>
      <w:r w:rsidR="00A22209" w:rsidRPr="00AE7D38">
        <w:rPr>
          <w:rFonts w:cs="B Nazanin" w:hint="cs"/>
          <w:rtl/>
        </w:rPr>
        <w:t>پیوست</w:t>
      </w:r>
      <w:r w:rsidR="004F099B" w:rsidRPr="00AE7D38">
        <w:rPr>
          <w:rFonts w:cs="B Nazanin" w:hint="cs"/>
          <w:rtl/>
        </w:rPr>
        <w:t xml:space="preserve"> (کد)</w:t>
      </w:r>
      <w:r w:rsidR="00A140EA">
        <w:rPr>
          <w:rFonts w:cs="B Nazanin" w:hint="cs"/>
          <w:rtl/>
        </w:rPr>
        <w:t>:</w:t>
      </w:r>
    </w:p>
    <w:sectPr w:rsidR="00A22209" w:rsidRPr="00AE7D38" w:rsidSect="00043D8A">
      <w:pgSz w:w="12240" w:h="15840" w:code="1"/>
      <w:pgMar w:top="1440" w:right="1134" w:bottom="144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B Lotus"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AA74E3"/>
    <w:multiLevelType w:val="multilevel"/>
    <w:tmpl w:val="D8FAA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150278"/>
    <w:multiLevelType w:val="hybridMultilevel"/>
    <w:tmpl w:val="6FA8FAFE"/>
    <w:lvl w:ilvl="0" w:tplc="2020F5E8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D502FE"/>
    <w:multiLevelType w:val="hybridMultilevel"/>
    <w:tmpl w:val="FE7A3BE8"/>
    <w:lvl w:ilvl="0" w:tplc="65004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A3A18"/>
    <w:multiLevelType w:val="multilevel"/>
    <w:tmpl w:val="28941AF4"/>
    <w:lvl w:ilvl="0">
      <w:start w:val="1"/>
      <w:numFmt w:val="decimal"/>
      <w:isLgl/>
      <w:lvlText w:val="%1-"/>
      <w:lvlJc w:val="left"/>
      <w:pPr>
        <w:tabs>
          <w:tab w:val="num" w:pos="360"/>
        </w:tabs>
        <w:ind w:left="360" w:hanging="360"/>
      </w:pPr>
      <w:rPr>
        <w:rFonts w:ascii="Times New Roman" w:hAnsi="Times New Roman" w:cs="B Nazanin" w:hint="default"/>
        <w:b/>
        <w:bCs/>
        <w:i w:val="0"/>
        <w:iCs w:val="0"/>
        <w:sz w:val="28"/>
        <w:szCs w:val="28"/>
      </w:rPr>
    </w:lvl>
    <w:lvl w:ilvl="1">
      <w:start w:val="1"/>
      <w:numFmt w:val="decimal"/>
      <w:isLgl/>
      <w:lvlText w:val="%1-%2-"/>
      <w:lvlJc w:val="left"/>
      <w:pPr>
        <w:tabs>
          <w:tab w:val="num" w:pos="680"/>
        </w:tabs>
        <w:ind w:left="680" w:hanging="680"/>
      </w:pPr>
      <w:rPr>
        <w:rFonts w:ascii="Times New Roman" w:hAnsi="Times New Roman" w:cs="B Nazanin" w:hint="default"/>
        <w:b/>
        <w:bCs/>
        <w:i w:val="0"/>
        <w:iCs w:val="0"/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  <w:rPr>
        <w:rFonts w:hint="default"/>
      </w:rPr>
    </w:lvl>
  </w:abstractNum>
  <w:abstractNum w:abstractNumId="4" w15:restartNumberingAfterBreak="0">
    <w:nsid w:val="0CF713CB"/>
    <w:multiLevelType w:val="hybridMultilevel"/>
    <w:tmpl w:val="F31035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DC70D2"/>
    <w:multiLevelType w:val="multilevel"/>
    <w:tmpl w:val="DD909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12206DE"/>
    <w:multiLevelType w:val="multilevel"/>
    <w:tmpl w:val="4E6AB8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2E03DBD"/>
    <w:multiLevelType w:val="hybridMultilevel"/>
    <w:tmpl w:val="94DE9C8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6100DE3"/>
    <w:multiLevelType w:val="hybridMultilevel"/>
    <w:tmpl w:val="F310355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C016B0"/>
    <w:multiLevelType w:val="hybridMultilevel"/>
    <w:tmpl w:val="A3DA58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0A6E2A"/>
    <w:multiLevelType w:val="hybridMultilevel"/>
    <w:tmpl w:val="D3B8BB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5878D7"/>
    <w:multiLevelType w:val="hybridMultilevel"/>
    <w:tmpl w:val="D3B8BB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2520DE"/>
    <w:multiLevelType w:val="hybridMultilevel"/>
    <w:tmpl w:val="5CEEAC3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37A14BD4"/>
    <w:multiLevelType w:val="hybridMultilevel"/>
    <w:tmpl w:val="9A66A02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966427B"/>
    <w:multiLevelType w:val="hybridMultilevel"/>
    <w:tmpl w:val="6CA69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4228B5"/>
    <w:multiLevelType w:val="hybridMultilevel"/>
    <w:tmpl w:val="6A026C8E"/>
    <w:lvl w:ilvl="0" w:tplc="EA00AA1C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D545A30"/>
    <w:multiLevelType w:val="hybridMultilevel"/>
    <w:tmpl w:val="B4DAA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1E466E"/>
    <w:multiLevelType w:val="multilevel"/>
    <w:tmpl w:val="6EBA4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63A1C46"/>
    <w:multiLevelType w:val="hybridMultilevel"/>
    <w:tmpl w:val="A59A9A0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6C8F7BCA"/>
    <w:multiLevelType w:val="hybridMultilevel"/>
    <w:tmpl w:val="A482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FC3CDB"/>
    <w:multiLevelType w:val="hybridMultilevel"/>
    <w:tmpl w:val="A588DDAA"/>
    <w:lvl w:ilvl="0" w:tplc="650043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2535FD"/>
    <w:multiLevelType w:val="hybridMultilevel"/>
    <w:tmpl w:val="8D62603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099133878">
    <w:abstractNumId w:val="21"/>
  </w:num>
  <w:num w:numId="2" w16cid:durableId="833690086">
    <w:abstractNumId w:val="12"/>
  </w:num>
  <w:num w:numId="3" w16cid:durableId="2067407195">
    <w:abstractNumId w:val="13"/>
  </w:num>
  <w:num w:numId="4" w16cid:durableId="614479168">
    <w:abstractNumId w:val="18"/>
  </w:num>
  <w:num w:numId="5" w16cid:durableId="1556505470">
    <w:abstractNumId w:val="7"/>
  </w:num>
  <w:num w:numId="6" w16cid:durableId="1283263549">
    <w:abstractNumId w:val="1"/>
  </w:num>
  <w:num w:numId="7" w16cid:durableId="1590851109">
    <w:abstractNumId w:val="11"/>
  </w:num>
  <w:num w:numId="8" w16cid:durableId="1578980551">
    <w:abstractNumId w:val="9"/>
  </w:num>
  <w:num w:numId="9" w16cid:durableId="1442454025">
    <w:abstractNumId w:val="10"/>
  </w:num>
  <w:num w:numId="10" w16cid:durableId="1800879414">
    <w:abstractNumId w:val="16"/>
  </w:num>
  <w:num w:numId="11" w16cid:durableId="1315989490">
    <w:abstractNumId w:val="19"/>
  </w:num>
  <w:num w:numId="12" w16cid:durableId="1416170962">
    <w:abstractNumId w:val="14"/>
  </w:num>
  <w:num w:numId="13" w16cid:durableId="2063019861">
    <w:abstractNumId w:val="3"/>
  </w:num>
  <w:num w:numId="14" w16cid:durableId="224217832">
    <w:abstractNumId w:val="20"/>
  </w:num>
  <w:num w:numId="15" w16cid:durableId="1286233355">
    <w:abstractNumId w:val="2"/>
  </w:num>
  <w:num w:numId="16" w16cid:durableId="997464056">
    <w:abstractNumId w:val="8"/>
  </w:num>
  <w:num w:numId="17" w16cid:durableId="1032802219">
    <w:abstractNumId w:val="1"/>
  </w:num>
  <w:num w:numId="18" w16cid:durableId="1278102373">
    <w:abstractNumId w:val="15"/>
  </w:num>
  <w:num w:numId="19" w16cid:durableId="2117866706">
    <w:abstractNumId w:val="4"/>
  </w:num>
  <w:num w:numId="20" w16cid:durableId="2121603324">
    <w:abstractNumId w:val="0"/>
  </w:num>
  <w:num w:numId="21" w16cid:durableId="1879586116">
    <w:abstractNumId w:val="5"/>
  </w:num>
  <w:num w:numId="22" w16cid:durableId="2092701472">
    <w:abstractNumId w:val="6"/>
  </w:num>
  <w:num w:numId="23" w16cid:durableId="14566057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isplayBackgroundShape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A3MjMwMjIwszA3NrVQ0lEKTi0uzszPAykwqQUAAUurfCwAAAA="/>
  </w:docVars>
  <w:rsids>
    <w:rsidRoot w:val="00480583"/>
    <w:rsid w:val="00006B83"/>
    <w:rsid w:val="00026BE4"/>
    <w:rsid w:val="00032D40"/>
    <w:rsid w:val="000406F7"/>
    <w:rsid w:val="00043D8A"/>
    <w:rsid w:val="000558AF"/>
    <w:rsid w:val="00066837"/>
    <w:rsid w:val="0007482E"/>
    <w:rsid w:val="00075E38"/>
    <w:rsid w:val="00084A2F"/>
    <w:rsid w:val="00084D92"/>
    <w:rsid w:val="000A0181"/>
    <w:rsid w:val="000A5907"/>
    <w:rsid w:val="000D04CF"/>
    <w:rsid w:val="000E5E82"/>
    <w:rsid w:val="000F599D"/>
    <w:rsid w:val="00102681"/>
    <w:rsid w:val="0010407C"/>
    <w:rsid w:val="001169D6"/>
    <w:rsid w:val="00117666"/>
    <w:rsid w:val="0013134E"/>
    <w:rsid w:val="00133CD7"/>
    <w:rsid w:val="001473E5"/>
    <w:rsid w:val="00156287"/>
    <w:rsid w:val="00172658"/>
    <w:rsid w:val="0019332F"/>
    <w:rsid w:val="001D3992"/>
    <w:rsid w:val="001E4BF8"/>
    <w:rsid w:val="001F43F4"/>
    <w:rsid w:val="00204EF1"/>
    <w:rsid w:val="00207AAB"/>
    <w:rsid w:val="00207CF4"/>
    <w:rsid w:val="00213690"/>
    <w:rsid w:val="00216735"/>
    <w:rsid w:val="0023781F"/>
    <w:rsid w:val="002510B8"/>
    <w:rsid w:val="00261770"/>
    <w:rsid w:val="00271691"/>
    <w:rsid w:val="002958EB"/>
    <w:rsid w:val="00296694"/>
    <w:rsid w:val="002971C7"/>
    <w:rsid w:val="002A7C52"/>
    <w:rsid w:val="002B1F90"/>
    <w:rsid w:val="002D174D"/>
    <w:rsid w:val="002D5290"/>
    <w:rsid w:val="002E6DBB"/>
    <w:rsid w:val="002E7C6C"/>
    <w:rsid w:val="002F419C"/>
    <w:rsid w:val="002F7837"/>
    <w:rsid w:val="00311F48"/>
    <w:rsid w:val="00325BC9"/>
    <w:rsid w:val="00334FBD"/>
    <w:rsid w:val="00340F90"/>
    <w:rsid w:val="003429C0"/>
    <w:rsid w:val="0034482E"/>
    <w:rsid w:val="00361A67"/>
    <w:rsid w:val="00362732"/>
    <w:rsid w:val="0036423E"/>
    <w:rsid w:val="003944EF"/>
    <w:rsid w:val="003A3F44"/>
    <w:rsid w:val="003A5AF1"/>
    <w:rsid w:val="003B491F"/>
    <w:rsid w:val="003C2543"/>
    <w:rsid w:val="003C5B37"/>
    <w:rsid w:val="003E4914"/>
    <w:rsid w:val="003F6F4C"/>
    <w:rsid w:val="003F7F34"/>
    <w:rsid w:val="00405F6C"/>
    <w:rsid w:val="0042080D"/>
    <w:rsid w:val="004413E1"/>
    <w:rsid w:val="00443FCC"/>
    <w:rsid w:val="004650D1"/>
    <w:rsid w:val="00467EAC"/>
    <w:rsid w:val="00471B67"/>
    <w:rsid w:val="00480583"/>
    <w:rsid w:val="00492BEA"/>
    <w:rsid w:val="004A240D"/>
    <w:rsid w:val="004A55E3"/>
    <w:rsid w:val="004B1E80"/>
    <w:rsid w:val="004C5A15"/>
    <w:rsid w:val="004C6CC1"/>
    <w:rsid w:val="004D5B21"/>
    <w:rsid w:val="004E29FD"/>
    <w:rsid w:val="004E4C24"/>
    <w:rsid w:val="004F099B"/>
    <w:rsid w:val="004F4E7F"/>
    <w:rsid w:val="004F5462"/>
    <w:rsid w:val="00503D07"/>
    <w:rsid w:val="005055B1"/>
    <w:rsid w:val="00507FFE"/>
    <w:rsid w:val="00531244"/>
    <w:rsid w:val="0053261C"/>
    <w:rsid w:val="00540782"/>
    <w:rsid w:val="00553F7F"/>
    <w:rsid w:val="00554BA3"/>
    <w:rsid w:val="0057274F"/>
    <w:rsid w:val="00583AE1"/>
    <w:rsid w:val="00583BB0"/>
    <w:rsid w:val="005A37EF"/>
    <w:rsid w:val="005C4A38"/>
    <w:rsid w:val="005D3552"/>
    <w:rsid w:val="005D510C"/>
    <w:rsid w:val="005D5766"/>
    <w:rsid w:val="005E2993"/>
    <w:rsid w:val="005F1A41"/>
    <w:rsid w:val="00635163"/>
    <w:rsid w:val="00641D4C"/>
    <w:rsid w:val="00643C87"/>
    <w:rsid w:val="00644AF2"/>
    <w:rsid w:val="0064687E"/>
    <w:rsid w:val="00651FE8"/>
    <w:rsid w:val="0067672B"/>
    <w:rsid w:val="00685897"/>
    <w:rsid w:val="00690B00"/>
    <w:rsid w:val="006A7087"/>
    <w:rsid w:val="006B0756"/>
    <w:rsid w:val="006B25E1"/>
    <w:rsid w:val="006D64EF"/>
    <w:rsid w:val="007008FB"/>
    <w:rsid w:val="007110D7"/>
    <w:rsid w:val="00713A1D"/>
    <w:rsid w:val="007156EE"/>
    <w:rsid w:val="00725BBF"/>
    <w:rsid w:val="0073336C"/>
    <w:rsid w:val="00744C52"/>
    <w:rsid w:val="00745EA1"/>
    <w:rsid w:val="00755AD4"/>
    <w:rsid w:val="0075622D"/>
    <w:rsid w:val="00763E99"/>
    <w:rsid w:val="0076767E"/>
    <w:rsid w:val="00797229"/>
    <w:rsid w:val="007B24D3"/>
    <w:rsid w:val="007B3C91"/>
    <w:rsid w:val="007D5ABE"/>
    <w:rsid w:val="007D5DD5"/>
    <w:rsid w:val="007D689B"/>
    <w:rsid w:val="007E300A"/>
    <w:rsid w:val="00812AF0"/>
    <w:rsid w:val="008178E3"/>
    <w:rsid w:val="0082214A"/>
    <w:rsid w:val="00824584"/>
    <w:rsid w:val="00830041"/>
    <w:rsid w:val="00831142"/>
    <w:rsid w:val="00834B77"/>
    <w:rsid w:val="008358D5"/>
    <w:rsid w:val="00837FB7"/>
    <w:rsid w:val="008418EF"/>
    <w:rsid w:val="00846275"/>
    <w:rsid w:val="008470BE"/>
    <w:rsid w:val="00847FEF"/>
    <w:rsid w:val="00850858"/>
    <w:rsid w:val="008514FE"/>
    <w:rsid w:val="008670E6"/>
    <w:rsid w:val="00885A97"/>
    <w:rsid w:val="00892BD2"/>
    <w:rsid w:val="00893067"/>
    <w:rsid w:val="008A6E01"/>
    <w:rsid w:val="008B4BE6"/>
    <w:rsid w:val="00900291"/>
    <w:rsid w:val="00902091"/>
    <w:rsid w:val="00913AD7"/>
    <w:rsid w:val="00921526"/>
    <w:rsid w:val="00927E3B"/>
    <w:rsid w:val="00930EEE"/>
    <w:rsid w:val="00932D2B"/>
    <w:rsid w:val="00941CF8"/>
    <w:rsid w:val="00942313"/>
    <w:rsid w:val="00985257"/>
    <w:rsid w:val="009926CF"/>
    <w:rsid w:val="009A246B"/>
    <w:rsid w:val="009A523B"/>
    <w:rsid w:val="009C226D"/>
    <w:rsid w:val="009C4AE4"/>
    <w:rsid w:val="009D447C"/>
    <w:rsid w:val="009E5892"/>
    <w:rsid w:val="00A10C16"/>
    <w:rsid w:val="00A114A1"/>
    <w:rsid w:val="00A140EA"/>
    <w:rsid w:val="00A22209"/>
    <w:rsid w:val="00A31306"/>
    <w:rsid w:val="00A54961"/>
    <w:rsid w:val="00A621C4"/>
    <w:rsid w:val="00A90880"/>
    <w:rsid w:val="00AA498F"/>
    <w:rsid w:val="00AA5227"/>
    <w:rsid w:val="00AB7505"/>
    <w:rsid w:val="00AC3503"/>
    <w:rsid w:val="00AC71FA"/>
    <w:rsid w:val="00AE3530"/>
    <w:rsid w:val="00AE54F0"/>
    <w:rsid w:val="00AE7D38"/>
    <w:rsid w:val="00AF40D4"/>
    <w:rsid w:val="00B22C50"/>
    <w:rsid w:val="00B26645"/>
    <w:rsid w:val="00B27CD8"/>
    <w:rsid w:val="00B30AB1"/>
    <w:rsid w:val="00B311A4"/>
    <w:rsid w:val="00B32E77"/>
    <w:rsid w:val="00B35067"/>
    <w:rsid w:val="00B43B0F"/>
    <w:rsid w:val="00B5009B"/>
    <w:rsid w:val="00B64741"/>
    <w:rsid w:val="00B77309"/>
    <w:rsid w:val="00B851B8"/>
    <w:rsid w:val="00B93A83"/>
    <w:rsid w:val="00BB316D"/>
    <w:rsid w:val="00BC2245"/>
    <w:rsid w:val="00BE1621"/>
    <w:rsid w:val="00C038B7"/>
    <w:rsid w:val="00C13BBA"/>
    <w:rsid w:val="00C1555C"/>
    <w:rsid w:val="00C25125"/>
    <w:rsid w:val="00C25923"/>
    <w:rsid w:val="00C44B98"/>
    <w:rsid w:val="00C61A8B"/>
    <w:rsid w:val="00C74FFD"/>
    <w:rsid w:val="00C7739C"/>
    <w:rsid w:val="00C829FA"/>
    <w:rsid w:val="00CA0933"/>
    <w:rsid w:val="00CB43D9"/>
    <w:rsid w:val="00CD1234"/>
    <w:rsid w:val="00CF05BE"/>
    <w:rsid w:val="00D13643"/>
    <w:rsid w:val="00D235C7"/>
    <w:rsid w:val="00D26DC7"/>
    <w:rsid w:val="00D307EF"/>
    <w:rsid w:val="00D646B7"/>
    <w:rsid w:val="00D7351A"/>
    <w:rsid w:val="00D74230"/>
    <w:rsid w:val="00DA39CF"/>
    <w:rsid w:val="00DA54E2"/>
    <w:rsid w:val="00DB2B90"/>
    <w:rsid w:val="00DB4E83"/>
    <w:rsid w:val="00DB7130"/>
    <w:rsid w:val="00DC598E"/>
    <w:rsid w:val="00DE1688"/>
    <w:rsid w:val="00DE4F0E"/>
    <w:rsid w:val="00E0448E"/>
    <w:rsid w:val="00E126E6"/>
    <w:rsid w:val="00E17332"/>
    <w:rsid w:val="00E17739"/>
    <w:rsid w:val="00E17A3A"/>
    <w:rsid w:val="00E2120D"/>
    <w:rsid w:val="00E525C0"/>
    <w:rsid w:val="00E52858"/>
    <w:rsid w:val="00E616D4"/>
    <w:rsid w:val="00E66594"/>
    <w:rsid w:val="00E7248E"/>
    <w:rsid w:val="00E75E30"/>
    <w:rsid w:val="00E75F38"/>
    <w:rsid w:val="00E86D53"/>
    <w:rsid w:val="00ED30A8"/>
    <w:rsid w:val="00EE5AAE"/>
    <w:rsid w:val="00F0519E"/>
    <w:rsid w:val="00F217E6"/>
    <w:rsid w:val="00F23C3D"/>
    <w:rsid w:val="00F25321"/>
    <w:rsid w:val="00F62B3D"/>
    <w:rsid w:val="00F7231E"/>
    <w:rsid w:val="00FB4336"/>
    <w:rsid w:val="00FC3CC2"/>
    <w:rsid w:val="00FD3433"/>
    <w:rsid w:val="00FD6EE8"/>
    <w:rsid w:val="00FF5A2A"/>
    <w:rsid w:val="00FF6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A28251D"/>
  <w15:docId w15:val="{C2E2DFD0-B4F5-429D-A939-F54A0737C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80583"/>
    <w:pPr>
      <w:bidi/>
    </w:pPr>
    <w:rPr>
      <w:sz w:val="24"/>
      <w:szCs w:val="24"/>
    </w:rPr>
  </w:style>
  <w:style w:type="paragraph" w:styleId="Heading1">
    <w:name w:val="heading 1"/>
    <w:basedOn w:val="Normal"/>
    <w:link w:val="Heading1Char"/>
    <w:autoRedefine/>
    <w:qFormat/>
    <w:rsid w:val="002D174D"/>
    <w:pPr>
      <w:keepNext/>
      <w:overflowPunct w:val="0"/>
      <w:autoSpaceDE w:val="0"/>
      <w:autoSpaceDN w:val="0"/>
      <w:adjustRightInd w:val="0"/>
      <w:spacing w:before="60" w:after="90"/>
      <w:ind w:left="720" w:hanging="360"/>
      <w:textAlignment w:val="baseline"/>
      <w:outlineLvl w:val="0"/>
    </w:pPr>
    <w:rPr>
      <w:rFonts w:cs="B Nazanin"/>
      <w:b/>
      <w:bCs/>
      <w:color w:val="0070C0"/>
      <w:kern w:val="28"/>
      <w:sz w:val="28"/>
      <w:szCs w:val="28"/>
      <w:lang w:bidi="fa-IR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بالاي جدول"/>
    <w:basedOn w:val="Normal"/>
    <w:rsid w:val="00927E3B"/>
    <w:pPr>
      <w:spacing w:line="192" w:lineRule="auto"/>
      <w:ind w:firstLine="397"/>
      <w:jc w:val="both"/>
    </w:pPr>
    <w:rPr>
      <w:rFonts w:cs="B Lotus"/>
      <w:i/>
      <w:sz w:val="20"/>
      <w:szCs w:val="22"/>
      <w:lang w:bidi="fa-IR"/>
    </w:rPr>
  </w:style>
  <w:style w:type="table" w:styleId="TableGrid">
    <w:name w:val="Table Grid"/>
    <w:basedOn w:val="TableNormal"/>
    <w:rsid w:val="0048058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043D8A"/>
    <w:rPr>
      <w:rFonts w:ascii="Calibri" w:hAnsi="Calibri" w:cs="Arial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043D8A"/>
    <w:rPr>
      <w:rFonts w:ascii="Calibri" w:hAnsi="Calibri" w:cs="Arial"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rsid w:val="00043D8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3D8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2D174D"/>
    <w:rPr>
      <w:rFonts w:cs="B Nazanin"/>
      <w:b/>
      <w:bCs/>
      <w:color w:val="0070C0"/>
      <w:kern w:val="28"/>
      <w:sz w:val="28"/>
      <w:szCs w:val="28"/>
      <w:lang w:bidi="fa-IR"/>
    </w:rPr>
  </w:style>
  <w:style w:type="paragraph" w:customStyle="1" w:styleId="Paragraph">
    <w:name w:val="Paragraph"/>
    <w:basedOn w:val="Normal"/>
    <w:autoRedefine/>
    <w:rsid w:val="00B35067"/>
    <w:pPr>
      <w:widowControl w:val="0"/>
      <w:overflowPunct w:val="0"/>
      <w:autoSpaceDE w:val="0"/>
      <w:autoSpaceDN w:val="0"/>
      <w:adjustRightInd w:val="0"/>
      <w:spacing w:line="360" w:lineRule="auto"/>
      <w:jc w:val="lowKashida"/>
      <w:textAlignment w:val="baseline"/>
    </w:pPr>
    <w:rPr>
      <w:rFonts w:cs="B Nazanin"/>
      <w:lang w:bidi="fa-IR"/>
    </w:rPr>
  </w:style>
  <w:style w:type="paragraph" w:styleId="NormalWeb">
    <w:name w:val="Normal (Web)"/>
    <w:basedOn w:val="Normal"/>
    <w:uiPriority w:val="99"/>
    <w:unhideWhenUsed/>
    <w:rsid w:val="00B32E77"/>
    <w:pPr>
      <w:bidi w:val="0"/>
      <w:spacing w:before="100" w:beforeAutospacing="1" w:after="100" w:afterAutospacing="1"/>
    </w:pPr>
  </w:style>
  <w:style w:type="paragraph" w:customStyle="1" w:styleId="western">
    <w:name w:val="western"/>
    <w:basedOn w:val="Normal"/>
    <w:rsid w:val="00B32E77"/>
    <w:pPr>
      <w:bidi w:val="0"/>
      <w:spacing w:before="100" w:beforeAutospacing="1" w:after="100" w:afterAutospacing="1"/>
    </w:pPr>
  </w:style>
  <w:style w:type="paragraph" w:styleId="Bibliography">
    <w:name w:val="Bibliography"/>
    <w:basedOn w:val="Normal"/>
    <w:next w:val="Normal"/>
    <w:uiPriority w:val="37"/>
    <w:unhideWhenUsed/>
    <w:rsid w:val="00F0519E"/>
  </w:style>
  <w:style w:type="table" w:styleId="MediumGrid1-Accent4">
    <w:name w:val="Medium Grid 1 Accent 4"/>
    <w:basedOn w:val="TableNormal"/>
    <w:uiPriority w:val="67"/>
    <w:rsid w:val="004E29FD"/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2">
    <w:name w:val="Medium Grid 1 Accent 2"/>
    <w:basedOn w:val="TableNormal"/>
    <w:uiPriority w:val="67"/>
    <w:rsid w:val="004E29FD"/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4E29FD"/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1">
    <w:name w:val="Medium Grid 1 Accent 1"/>
    <w:basedOn w:val="TableNormal"/>
    <w:uiPriority w:val="67"/>
    <w:rsid w:val="004E29FD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paragraph" w:customStyle="1" w:styleId="Style1">
    <w:name w:val="Style1"/>
    <w:basedOn w:val="Heading1"/>
    <w:link w:val="Style1Char"/>
    <w:qFormat/>
    <w:rsid w:val="00026BE4"/>
  </w:style>
  <w:style w:type="character" w:customStyle="1" w:styleId="Style1Char">
    <w:name w:val="Style1 Char"/>
    <w:basedOn w:val="Heading1Char"/>
    <w:link w:val="Style1"/>
    <w:rsid w:val="00026BE4"/>
    <w:rPr>
      <w:rFonts w:cs="B Nazanin"/>
      <w:b/>
      <w:bCs/>
      <w:color w:val="0070C0"/>
      <w:kern w:val="28"/>
      <w:sz w:val="28"/>
      <w:szCs w:val="28"/>
      <w:lang w:bidi="fa-IR"/>
    </w:rPr>
  </w:style>
  <w:style w:type="paragraph" w:styleId="ListParagraph">
    <w:name w:val="List Paragraph"/>
    <w:basedOn w:val="Normal"/>
    <w:uiPriority w:val="34"/>
    <w:qFormat/>
    <w:rsid w:val="00026B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41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630917">
          <w:marLeft w:val="0"/>
          <w:marRight w:val="0"/>
          <w:marTop w:val="0"/>
          <w:marBottom w:val="18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4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f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tu01</b:Tag>
    <b:SourceType>Book</b:SourceType>
    <b:Guid>{F2C6BA36-5E92-45E0-88E3-4AFE5F0510C9}</b:Guid>
    <b:LCID>0</b:LCID>
    <b:Author>
      <b:Author>
        <b:NameList>
          <b:Person>
            <b:Last>Stuart Russell</b:Last>
            <b:First>Peter</b:First>
            <b:Middle>Norving</b:Middle>
          </b:Person>
        </b:NameList>
      </b:Author>
    </b:Author>
    <b:Title>Artificial Intelligence A Modern Approach, Second Edition</b:Title>
    <b:Year>2003</b:Year>
    <b:Publisher>Prentice Hall</b:Publisher>
    <b:RefOrder>1</b:RefOrder>
  </b:Source>
</b:Sources>
</file>

<file path=customXml/itemProps1.xml><?xml version="1.0" encoding="utf-8"?>
<ds:datastoreItem xmlns:ds="http://schemas.openxmlformats.org/officeDocument/2006/customXml" ds:itemID="{2E57DC5B-B005-4696-A4EC-39D0D8E9D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#</vt:lpstr>
    </vt:vector>
  </TitlesOfParts>
  <Company>MSHDIAU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#</dc:title>
  <dc:creator>Saeed Rahati</dc:creator>
  <cp:lastModifiedBy>Aboozar Zandvakili</cp:lastModifiedBy>
  <cp:revision>19</cp:revision>
  <dcterms:created xsi:type="dcterms:W3CDTF">2008-12-31T13:15:00Z</dcterms:created>
  <dcterms:modified xsi:type="dcterms:W3CDTF">2024-11-29T06:19:00Z</dcterms:modified>
</cp:coreProperties>
</file>